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E898F" w14:textId="77777777" w:rsidR="00CD126D" w:rsidRDefault="00CD126D" w:rsidP="006A1A0A">
      <w:pPr>
        <w:jc w:val="center"/>
        <w:rPr>
          <w:rFonts w:ascii="Arial" w:hAnsi="Arial" w:cs="Arial"/>
          <w:b/>
          <w:caps/>
          <w:sz w:val="40"/>
          <w:szCs w:val="40"/>
          <w:lang w:val="en-US"/>
        </w:rPr>
      </w:pPr>
      <w:r w:rsidRPr="00CD126D">
        <w:rPr>
          <w:rFonts w:ascii="Times New Roman" w:eastAsia="Calibri" w:hAnsi="Times New Roman" w:cs="Times New Roman"/>
          <w:b/>
          <w:noProof/>
          <w:sz w:val="48"/>
          <w:szCs w:val="48"/>
          <w:lang w:val="en-US"/>
        </w:rPr>
        <w:drawing>
          <wp:inline distT="0" distB="0" distL="0" distR="0" wp14:anchorId="46DABDE9" wp14:editId="50B45FB2">
            <wp:extent cx="1045029" cy="1014884"/>
            <wp:effectExtent l="19050" t="0" r="2721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glos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126"/>
                    <a:stretch>
                      <a:fillRect/>
                    </a:stretch>
                  </pic:blipFill>
                  <pic:spPr>
                    <a:xfrm>
                      <a:off x="0" y="0"/>
                      <a:ext cx="1045029" cy="101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005E6" w14:textId="74ED7B90" w:rsidR="004D0CF2" w:rsidRPr="005F246F" w:rsidRDefault="003738A5" w:rsidP="006A1A0A">
      <w:pPr>
        <w:jc w:val="center"/>
        <w:rPr>
          <w:rFonts w:ascii="Arial" w:hAnsi="Arial" w:cs="Arial"/>
          <w:b/>
          <w:caps/>
          <w:color w:val="385623" w:themeColor="accent6" w:themeShade="80"/>
          <w:sz w:val="32"/>
          <w:szCs w:val="32"/>
          <w:lang w:val="en-US"/>
        </w:rPr>
      </w:pPr>
      <w:r>
        <w:rPr>
          <w:rFonts w:ascii="Arial" w:hAnsi="Arial" w:cs="Arial"/>
          <w:b/>
          <w:caps/>
          <w:color w:val="385623" w:themeColor="accent6" w:themeShade="80"/>
          <w:sz w:val="32"/>
          <w:szCs w:val="32"/>
          <w:lang w:val="en-US"/>
        </w:rPr>
        <w:t xml:space="preserve">EST </w:t>
      </w:r>
      <w:r w:rsidR="005F246F" w:rsidRPr="005F246F">
        <w:rPr>
          <w:rFonts w:ascii="Arial" w:hAnsi="Arial" w:cs="Arial"/>
          <w:b/>
          <w:caps/>
          <w:color w:val="385623" w:themeColor="accent6" w:themeShade="80"/>
          <w:sz w:val="32"/>
          <w:szCs w:val="32"/>
          <w:lang w:val="en-US"/>
        </w:rPr>
        <w:t>202</w:t>
      </w:r>
      <w:r w:rsidR="0048344A">
        <w:rPr>
          <w:rFonts w:ascii="Arial" w:hAnsi="Arial" w:cs="Arial"/>
          <w:b/>
          <w:caps/>
          <w:color w:val="385623" w:themeColor="accent6" w:themeShade="80"/>
          <w:sz w:val="32"/>
          <w:szCs w:val="32"/>
          <w:lang w:val="en-US"/>
        </w:rPr>
        <w:t>3</w:t>
      </w:r>
    </w:p>
    <w:p w14:paraId="7D8EFEF3" w14:textId="3CB52059" w:rsidR="008A553F" w:rsidRDefault="004D0CF2" w:rsidP="008A553F">
      <w:pPr>
        <w:jc w:val="center"/>
        <w:rPr>
          <w:rFonts w:ascii="Arial" w:hAnsi="Arial" w:cs="Arial"/>
          <w:b/>
          <w:caps/>
          <w:color w:val="385623" w:themeColor="accent6" w:themeShade="80"/>
          <w:sz w:val="28"/>
          <w:szCs w:val="28"/>
        </w:rPr>
      </w:pPr>
      <w:r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 xml:space="preserve">the </w:t>
      </w:r>
      <w:r w:rsidR="00027947"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>Fourth</w:t>
      </w:r>
      <w:r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 xml:space="preserve"> </w:t>
      </w:r>
      <w:r w:rsidR="00392265"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</w:rPr>
        <w:t>International conf</w:t>
      </w:r>
      <w:r w:rsidR="007E19FC"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</w:rPr>
        <w:t>erence on environmental science</w:t>
      </w:r>
      <w:r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 xml:space="preserve"> </w:t>
      </w:r>
      <w:r w:rsidR="00392265" w:rsidRPr="005F246F">
        <w:rPr>
          <w:rFonts w:ascii="Arial" w:hAnsi="Arial" w:cs="Arial"/>
          <w:b/>
          <w:caps/>
          <w:color w:val="385623" w:themeColor="accent6" w:themeShade="80"/>
          <w:sz w:val="28"/>
          <w:szCs w:val="28"/>
        </w:rPr>
        <w:t>and technology</w:t>
      </w:r>
    </w:p>
    <w:p w14:paraId="00E70587" w14:textId="47039E05" w:rsidR="003738A5" w:rsidRDefault="003738A5" w:rsidP="008A553F">
      <w:pPr>
        <w:jc w:val="center"/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</w:pPr>
      <w:r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>August 10-11, 2023</w:t>
      </w:r>
    </w:p>
    <w:p w14:paraId="70D1FCA8" w14:textId="2A532FAF" w:rsidR="003738A5" w:rsidRPr="003738A5" w:rsidRDefault="003738A5" w:rsidP="008A553F">
      <w:pPr>
        <w:jc w:val="center"/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</w:pPr>
      <w:r>
        <w:rPr>
          <w:rFonts w:ascii="Arial" w:hAnsi="Arial" w:cs="Arial"/>
          <w:b/>
          <w:caps/>
          <w:color w:val="385623" w:themeColor="accent6" w:themeShade="80"/>
          <w:sz w:val="28"/>
          <w:szCs w:val="28"/>
          <w:lang w:val="en-US"/>
        </w:rPr>
        <w:t>Ulaanbaatar, Mongolia</w:t>
      </w:r>
    </w:p>
    <w:p w14:paraId="7B687F13" w14:textId="77777777" w:rsidR="003738A5" w:rsidRDefault="003738A5" w:rsidP="00CD126D">
      <w:pPr>
        <w:jc w:val="center"/>
        <w:rPr>
          <w:rFonts w:ascii="Arial" w:hAnsi="Arial" w:cs="Arial"/>
          <w:b/>
          <w:caps/>
          <w:sz w:val="40"/>
          <w:szCs w:val="40"/>
        </w:rPr>
      </w:pPr>
    </w:p>
    <w:p w14:paraId="71D7AB88" w14:textId="77777777" w:rsidR="00CD126D" w:rsidRPr="00CD126D" w:rsidRDefault="00CD126D" w:rsidP="00CD126D">
      <w:pPr>
        <w:jc w:val="center"/>
        <w:rPr>
          <w:rFonts w:ascii="Arial" w:hAnsi="Arial" w:cs="Arial"/>
          <w:b/>
          <w:caps/>
          <w:sz w:val="40"/>
          <w:szCs w:val="40"/>
          <w:lang w:val="en-US"/>
        </w:rPr>
      </w:pPr>
      <w:r w:rsidRPr="002B7265">
        <w:rPr>
          <w:rFonts w:ascii="Arial" w:hAnsi="Arial" w:cs="Arial"/>
          <w:b/>
          <w:caps/>
          <w:sz w:val="40"/>
          <w:szCs w:val="40"/>
        </w:rPr>
        <w:t>Registration form</w:t>
      </w: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3618"/>
        <w:gridCol w:w="5760"/>
      </w:tblGrid>
      <w:tr w:rsidR="00D13995" w:rsidRPr="00027947" w14:paraId="248B5A78" w14:textId="77777777" w:rsidTr="00D13995">
        <w:trPr>
          <w:trHeight w:val="521"/>
        </w:trPr>
        <w:tc>
          <w:tcPr>
            <w:tcW w:w="3618" w:type="dxa"/>
          </w:tcPr>
          <w:p w14:paraId="7D2C5C33" w14:textId="77777777" w:rsidR="00D13995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1.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ull name</w:t>
            </w:r>
          </w:p>
          <w:p w14:paraId="1A197F9D" w14:textId="58E3CBDB" w:rsidR="00D13995" w:rsidRPr="003738A5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5760" w:type="dxa"/>
          </w:tcPr>
          <w:p w14:paraId="13055581" w14:textId="77777777" w:rsidR="00D13995" w:rsidRPr="00027947" w:rsidRDefault="00D1399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6CB2DB13" w14:textId="77777777" w:rsidR="00D13995" w:rsidRPr="00027947" w:rsidRDefault="00D1399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3995" w:rsidRPr="00027947" w14:paraId="0A1D63DB" w14:textId="77777777" w:rsidTr="00D13995">
        <w:trPr>
          <w:trHeight w:val="521"/>
        </w:trPr>
        <w:tc>
          <w:tcPr>
            <w:tcW w:w="3618" w:type="dxa"/>
          </w:tcPr>
          <w:p w14:paraId="76EE35E6" w14:textId="77777777" w:rsidR="00D13995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2. Photo </w:t>
            </w:r>
          </w:p>
          <w:p w14:paraId="71F23CCE" w14:textId="74681056" w:rsidR="00D13995" w:rsidRPr="00D13995" w:rsidRDefault="00D1399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ill be asked to submit it after receiving the notification email for the acceptance of the abstract</w:t>
            </w:r>
            <w:r w:rsidRP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5760" w:type="dxa"/>
          </w:tcPr>
          <w:p w14:paraId="75138D37" w14:textId="77777777" w:rsidR="00D13995" w:rsidRPr="00027947" w:rsidRDefault="00D1399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D13995" w:rsidRPr="00027947" w14:paraId="05FB5188" w14:textId="77777777" w:rsidTr="00D13995">
        <w:trPr>
          <w:trHeight w:val="432"/>
        </w:trPr>
        <w:tc>
          <w:tcPr>
            <w:tcW w:w="3618" w:type="dxa"/>
          </w:tcPr>
          <w:p w14:paraId="50D19C57" w14:textId="18F7DD19" w:rsidR="00D13995" w:rsidRPr="00027947" w:rsidRDefault="00D1399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. Country of origin</w:t>
            </w:r>
          </w:p>
        </w:tc>
        <w:tc>
          <w:tcPr>
            <w:tcW w:w="5760" w:type="dxa"/>
          </w:tcPr>
          <w:p w14:paraId="6597A755" w14:textId="77777777" w:rsidR="00D13995" w:rsidRPr="00027947" w:rsidRDefault="00D1399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92265" w:rsidRPr="00027947" w14:paraId="72DA5CC9" w14:textId="77777777" w:rsidTr="00D13995">
        <w:trPr>
          <w:trHeight w:val="432"/>
        </w:trPr>
        <w:tc>
          <w:tcPr>
            <w:tcW w:w="3618" w:type="dxa"/>
          </w:tcPr>
          <w:p w14:paraId="111A7D19" w14:textId="5EAD3906" w:rsidR="00392265" w:rsidRPr="003738A5" w:rsidRDefault="00D1399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4</w:t>
            </w:r>
            <w:r w:rsidR="003738A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3738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filiation and professional or university address</w:t>
            </w:r>
          </w:p>
        </w:tc>
        <w:tc>
          <w:tcPr>
            <w:tcW w:w="5760" w:type="dxa"/>
          </w:tcPr>
          <w:p w14:paraId="06FB0827" w14:textId="77777777" w:rsidR="005F246F" w:rsidRDefault="005F246F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6774663B" w14:textId="77777777" w:rsid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7782C9C2" w14:textId="77777777" w:rsid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6F831FFE" w14:textId="77777777" w:rsid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46F51AE" w14:textId="77777777" w:rsid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E81C11E" w14:textId="42EE45AE" w:rsidR="003738A5" w:rsidRPr="00027947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738A5" w:rsidRPr="00027947" w14:paraId="15098645" w14:textId="77777777" w:rsidTr="00D13995">
        <w:trPr>
          <w:trHeight w:val="432"/>
        </w:trPr>
        <w:tc>
          <w:tcPr>
            <w:tcW w:w="3618" w:type="dxa"/>
          </w:tcPr>
          <w:p w14:paraId="5F280885" w14:textId="39EDCF20" w:rsidR="003738A5" w:rsidRPr="003738A5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5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mail address and phone number</w:t>
            </w:r>
          </w:p>
        </w:tc>
        <w:tc>
          <w:tcPr>
            <w:tcW w:w="5760" w:type="dxa"/>
          </w:tcPr>
          <w:p w14:paraId="29C7BFF2" w14:textId="77777777" w:rsidR="003738A5" w:rsidRDefault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1DDBD1BA" w14:textId="77777777" w:rsidR="003738A5" w:rsidRPr="00027947" w:rsidRDefault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738A5" w:rsidRPr="00027947" w14:paraId="18BBFDA3" w14:textId="77777777" w:rsidTr="00D13995">
        <w:trPr>
          <w:trHeight w:val="432"/>
        </w:trPr>
        <w:tc>
          <w:tcPr>
            <w:tcW w:w="3618" w:type="dxa"/>
          </w:tcPr>
          <w:p w14:paraId="6E8D4B63" w14:textId="7559DEFC" w:rsidR="003738A5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6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 w:rsidR="00996B92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Field 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rip</w:t>
            </w:r>
          </w:p>
          <w:p w14:paraId="79CF0955" w14:textId="102DB5A4" w:rsidR="003738A5" w:rsidRPr="00027947" w:rsidRDefault="003738A5" w:rsidP="003738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738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vernight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ip on Aug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st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12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13, 2023</w:t>
            </w:r>
            <w:r w:rsidRPr="003738A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5760" w:type="dxa"/>
          </w:tcPr>
          <w:p w14:paraId="23F5F5D4" w14:textId="77777777" w:rsidR="003738A5" w:rsidRPr="00027947" w:rsidRDefault="002D53F4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157808153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  <w:r w:rsidR="003738A5" w:rsidRPr="0002794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  <w:p w14:paraId="78B37C7F" w14:textId="2DE47E83" w:rsidR="003738A5" w:rsidRPr="00027947" w:rsidRDefault="002D53F4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899893186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  <w:r w:rsidR="003738A5" w:rsidRPr="0002794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</w:tr>
      <w:tr w:rsidR="003738A5" w:rsidRPr="00027947" w14:paraId="0416C1BD" w14:textId="77777777" w:rsidTr="00D13995">
        <w:trPr>
          <w:trHeight w:val="432"/>
        </w:trPr>
        <w:tc>
          <w:tcPr>
            <w:tcW w:w="3618" w:type="dxa"/>
          </w:tcPr>
          <w:p w14:paraId="7EFE2676" w14:textId="3F2381F1" w:rsidR="003738A5" w:rsidRPr="003738A5" w:rsidRDefault="00D1399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7</w:t>
            </w:r>
            <w:r w:rsidR="003738A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 Are you a full-time university student?</w:t>
            </w:r>
          </w:p>
        </w:tc>
        <w:tc>
          <w:tcPr>
            <w:tcW w:w="5760" w:type="dxa"/>
          </w:tcPr>
          <w:p w14:paraId="08BCD56D" w14:textId="77777777" w:rsidR="003738A5" w:rsidRPr="00027947" w:rsidRDefault="002D53F4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220439081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  <w:r w:rsidR="003738A5" w:rsidRPr="0002794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s</w:t>
            </w:r>
          </w:p>
          <w:p w14:paraId="321FAC03" w14:textId="4F547BAE" w:rsidR="003738A5" w:rsidRPr="00027947" w:rsidRDefault="002D53F4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42743327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  <w:r w:rsidR="003738A5" w:rsidRPr="00027947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 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o</w:t>
            </w:r>
          </w:p>
        </w:tc>
      </w:tr>
      <w:tr w:rsidR="003738A5" w:rsidRPr="00027947" w14:paraId="523A763E" w14:textId="77777777" w:rsidTr="00D13995">
        <w:trPr>
          <w:trHeight w:val="432"/>
        </w:trPr>
        <w:tc>
          <w:tcPr>
            <w:tcW w:w="3618" w:type="dxa"/>
          </w:tcPr>
          <w:p w14:paraId="6FE5F675" w14:textId="4A0B8DB0" w:rsidR="003738A5" w:rsidRPr="00027947" w:rsidRDefault="00D1399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8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 Registration fees</w:t>
            </w:r>
          </w:p>
          <w:p w14:paraId="49CB06D0" w14:textId="642CD612" w:rsidR="003738A5" w:rsidRPr="00027947" w:rsidRDefault="003738A5" w:rsidP="003738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will be paid by cash at the conference check-in point)</w:t>
            </w:r>
          </w:p>
        </w:tc>
        <w:tc>
          <w:tcPr>
            <w:tcW w:w="5760" w:type="dxa"/>
          </w:tcPr>
          <w:p w14:paraId="3BAE3C17" w14:textId="39AD8EDD" w:rsidR="003738A5" w:rsidRP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D13995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Regular participan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</w:t>
            </w:r>
          </w:p>
          <w:p w14:paraId="3F76DC3D" w14:textId="04A76C61" w:rsidR="003738A5" w:rsidRPr="00027947" w:rsidRDefault="003738A5" w:rsidP="003738A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$2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0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gistration fee only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  <w:p w14:paraId="002793C8" w14:textId="317D3166" w:rsidR="003738A5" w:rsidRPr="003738A5" w:rsidRDefault="003738A5" w:rsidP="003738A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$3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0</w:t>
            </w:r>
            <w:r w:rsidR="00996B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field </w:t>
            </w: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ip included)</w:t>
            </w:r>
          </w:p>
          <w:p w14:paraId="5B7C0F4C" w14:textId="35170C18" w:rsidR="003738A5" w:rsidRPr="00D1399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</w:pPr>
            <w:r w:rsidRPr="00D13995">
              <w:rPr>
                <w:rFonts w:ascii="Times New Roman" w:hAnsi="Times New Roman" w:cs="Times New Roman"/>
                <w:sz w:val="20"/>
                <w:szCs w:val="20"/>
                <w:u w:val="single"/>
                <w:lang w:val="en-US"/>
              </w:rPr>
              <w:t>Student</w:t>
            </w:r>
          </w:p>
          <w:p w14:paraId="22411664" w14:textId="70DDDE9E" w:rsidR="003738A5" w:rsidRPr="003738A5" w:rsidRDefault="003738A5" w:rsidP="003738A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$150 (</w:t>
            </w: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gistration fee only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  <w:p w14:paraId="0CD13DBF" w14:textId="2ADCD811" w:rsidR="003738A5" w:rsidRPr="00027947" w:rsidRDefault="003738A5" w:rsidP="00996B9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$250 (field</w:t>
            </w:r>
            <w:r w:rsidR="00996B9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rip included)</w:t>
            </w:r>
          </w:p>
        </w:tc>
      </w:tr>
      <w:tr w:rsidR="003738A5" w:rsidRPr="00027947" w14:paraId="0A383774" w14:textId="77777777" w:rsidTr="00D13995">
        <w:trPr>
          <w:trHeight w:val="432"/>
        </w:trPr>
        <w:tc>
          <w:tcPr>
            <w:tcW w:w="3618" w:type="dxa"/>
          </w:tcPr>
          <w:p w14:paraId="73266669" w14:textId="262B0390" w:rsidR="003738A5" w:rsidRPr="00027947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</w:rPr>
              <w:t>. Participation type</w:t>
            </w:r>
          </w:p>
          <w:p w14:paraId="7813308C" w14:textId="6119A351" w:rsidR="003738A5" w:rsidRPr="00027947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5760" w:type="dxa"/>
          </w:tcPr>
          <w:p w14:paraId="5C0C3BB6" w14:textId="77777777" w:rsidR="003738A5" w:rsidRPr="00027947" w:rsidRDefault="002D53F4" w:rsidP="003738A5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en-US" w:eastAsia="mn-MN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566315011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  <w:t>Oral presentation</w:t>
            </w:r>
          </w:p>
          <w:p w14:paraId="5C5B9134" w14:textId="77777777" w:rsidR="003738A5" w:rsidRPr="00027947" w:rsidRDefault="002D53F4" w:rsidP="003738A5">
            <w:pPr>
              <w:rPr>
                <w:rFonts w:ascii="Times New Roman" w:hAnsi="Times New Roman" w:cs="Times New Roman"/>
                <w:noProof/>
                <w:sz w:val="20"/>
                <w:szCs w:val="20"/>
                <w:lang w:val="en-US" w:eastAsia="mn-MN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5905675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noProof/>
                <w:sz w:val="20"/>
                <w:szCs w:val="20"/>
                <w:lang w:val="en-US" w:eastAsia="mn-MN"/>
              </w:rPr>
              <w:t>Poster</w:t>
            </w:r>
            <w:r w:rsidR="003738A5" w:rsidRPr="00027947"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  <w:t xml:space="preserve"> presentation</w:t>
            </w:r>
          </w:p>
          <w:p w14:paraId="3F2504DC" w14:textId="3FDE5ACC" w:rsidR="003738A5" w:rsidRPr="00027947" w:rsidRDefault="002D53F4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853169"/>
              </w:sdtPr>
              <w:sdtEndPr/>
              <w:sdtContent>
                <w:r w:rsidR="003738A5" w:rsidRPr="00027947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3738A5" w:rsidRPr="00027947"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  <w:t>Without presentation</w:t>
            </w:r>
          </w:p>
        </w:tc>
      </w:tr>
      <w:tr w:rsidR="003738A5" w:rsidRPr="00027947" w14:paraId="0FF0B347" w14:textId="77777777" w:rsidTr="00D13995">
        <w:trPr>
          <w:trHeight w:val="432"/>
        </w:trPr>
        <w:tc>
          <w:tcPr>
            <w:tcW w:w="3618" w:type="dxa"/>
          </w:tcPr>
          <w:p w14:paraId="02991C15" w14:textId="0D929659" w:rsidR="003738A5" w:rsidRPr="00027947" w:rsidRDefault="00D1399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0</w:t>
            </w:r>
            <w:r w:rsidR="003738A5" w:rsidRPr="000279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 Sessions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and sub-sessions</w:t>
            </w:r>
          </w:p>
          <w:p w14:paraId="29B41437" w14:textId="07ADAC21" w:rsidR="003738A5" w:rsidRPr="00027947" w:rsidRDefault="003738A5" w:rsidP="00D1399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lease, 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oose three potential sub-sessions in any of the three sessions that you may want</w:t>
            </w: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o present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number them from 1 to </w:t>
            </w:r>
            <w:r w:rsidR="0033533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</w:t>
            </w:r>
            <w:r w:rsidR="00D1399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5760" w:type="dxa"/>
          </w:tcPr>
          <w:p w14:paraId="6818B00F" w14:textId="77777777" w:rsidR="003738A5" w:rsidRPr="00027947" w:rsidRDefault="003738A5" w:rsidP="003738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2794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ssion 1: Environmental challenges and climate change </w:t>
            </w:r>
          </w:p>
          <w:p w14:paraId="16272CF5" w14:textId="34ED6842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 Environmental component dynamics</w:t>
            </w:r>
          </w:p>
          <w:p w14:paraId="77F46FFE" w14:textId="72567AA5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 Climate change impact and monitoring</w:t>
            </w:r>
          </w:p>
          <w:p w14:paraId="77795DEE" w14:textId="448012CE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 Natural resources and utilization</w:t>
            </w:r>
          </w:p>
          <w:p w14:paraId="23B1A66C" w14:textId="77777777" w:rsidR="003738A5" w:rsidRPr="00027947" w:rsidRDefault="003738A5" w:rsidP="003738A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155AA4" w14:textId="77777777" w:rsidR="003738A5" w:rsidRPr="00027947" w:rsidRDefault="003738A5" w:rsidP="003738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2794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ssion 2: Regional development and environmental policy </w:t>
            </w:r>
          </w:p>
          <w:p w14:paraId="7C42FDB2" w14:textId="5D6902C9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Economic geography and spatial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 xml:space="preserve">development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planning</w:t>
            </w:r>
          </w:p>
          <w:p w14:paraId="310B97BE" w14:textId="43415FCA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 Climate resilient development and policy</w:t>
            </w:r>
          </w:p>
          <w:p w14:paraId="24C91417" w14:textId="04D29C73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 xml:space="preserve">Sub-session: Transformation of city and environmental relations </w:t>
            </w:r>
          </w:p>
          <w:p w14:paraId="714A307C" w14:textId="77777777" w:rsidR="003738A5" w:rsidRPr="00027947" w:rsidRDefault="003738A5" w:rsidP="003738A5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</w:p>
          <w:p w14:paraId="51147572" w14:textId="6F84A217" w:rsidR="003738A5" w:rsidRPr="00027947" w:rsidRDefault="003738A5" w:rsidP="003738A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ssion 3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:</w:t>
            </w:r>
            <w:r w:rsidRPr="0002794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nvironmental technology and innovation</w:t>
            </w:r>
          </w:p>
          <w:p w14:paraId="18EA6E02" w14:textId="79BF45C1" w:rsidR="003738A5" w:rsidRPr="00D13995" w:rsidRDefault="00D13995" w:rsidP="00D1399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 xml:space="preserve">Sub-session: Natural conservation technology and innovation </w:t>
            </w:r>
          </w:p>
          <w:p w14:paraId="0C36087F" w14:textId="7D9EC927" w:rsidR="00335335" w:rsidRPr="002D53F4" w:rsidRDefault="00D13995" w:rsidP="002D53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_____</w:t>
            </w:r>
            <w:r w:rsidR="003738A5" w:rsidRPr="00D13995">
              <w:rPr>
                <w:rFonts w:ascii="Times New Roman" w:hAnsi="Times New Roman" w:cs="Times New Roman"/>
                <w:sz w:val="20"/>
                <w:szCs w:val="20"/>
              </w:rPr>
              <w:t>Sub-session: Environmental studies using geo-intelligence and geostatistics</w:t>
            </w:r>
          </w:p>
        </w:tc>
      </w:tr>
      <w:tr w:rsidR="003738A5" w:rsidRPr="00027947" w14:paraId="0D67900C" w14:textId="77777777" w:rsidTr="00D13995">
        <w:trPr>
          <w:trHeight w:val="432"/>
        </w:trPr>
        <w:tc>
          <w:tcPr>
            <w:tcW w:w="3618" w:type="dxa"/>
          </w:tcPr>
          <w:p w14:paraId="00E26CF0" w14:textId="3F57B5DC" w:rsidR="003738A5" w:rsidRPr="00027947" w:rsidRDefault="003738A5" w:rsidP="003738A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lastRenderedPageBreak/>
              <w:t>1</w:t>
            </w:r>
            <w:r w:rsidR="00D1399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1</w:t>
            </w:r>
            <w:r w:rsidRPr="00027947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. Abstract</w:t>
            </w:r>
          </w:p>
          <w:p w14:paraId="1DAFFC53" w14:textId="77777777" w:rsidR="003738A5" w:rsidRPr="00027947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27C770F1" w14:textId="77777777" w:rsidR="003738A5" w:rsidRDefault="003738A5" w:rsidP="003738A5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lease include </w:t>
            </w:r>
          </w:p>
          <w:p w14:paraId="437BFE22" w14:textId="3E8EF360" w:rsidR="003738A5" w:rsidRPr="003738A5" w:rsidRDefault="003738A5" w:rsidP="003738A5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tle of the abstract</w:t>
            </w:r>
          </w:p>
          <w:p w14:paraId="6F81BAEA" w14:textId="6CB09D45" w:rsidR="003738A5" w:rsidRPr="00027947" w:rsidRDefault="003738A5" w:rsidP="003738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ull name of the co-author(s)</w:t>
            </w:r>
          </w:p>
          <w:p w14:paraId="67026D96" w14:textId="77777777" w:rsidR="003738A5" w:rsidRPr="00027947" w:rsidRDefault="003738A5" w:rsidP="003738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rresponding author’s email</w:t>
            </w:r>
          </w:p>
          <w:p w14:paraId="036FB540" w14:textId="2A181610" w:rsidR="003738A5" w:rsidRPr="00027947" w:rsidRDefault="003738A5" w:rsidP="003738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ody of the abstract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word limits between 250 and 300)</w:t>
            </w:r>
          </w:p>
          <w:p w14:paraId="201A54AE" w14:textId="5CCC2FC6" w:rsidR="003738A5" w:rsidRPr="00027947" w:rsidRDefault="003738A5" w:rsidP="003738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2794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ywords (up to six)</w:t>
            </w:r>
          </w:p>
        </w:tc>
        <w:tc>
          <w:tcPr>
            <w:tcW w:w="5760" w:type="dxa"/>
          </w:tcPr>
          <w:p w14:paraId="1E886932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2387103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A5475B9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535414E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71713F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0B66DC21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0417A433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A02F393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E4706F8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05E35D9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E8B443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FC61A86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2DF4676A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4301418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37F943E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2066D8D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249A043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43A1078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3AA9372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1E7483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0CB457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4134E95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25E91D1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B0E4E80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6EE67F74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BB48831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7D98DCC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021CEAE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5C02E7EA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687DBD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5509AD28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6F44C0A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B9FC0CD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AB4554E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339938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02DEC97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7E39F1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25B0C6D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69F87E9F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D1E8F78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1872FC83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0E4DE245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5CEE18C7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35396E79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774FEC2C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50245A7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  <w:p w14:paraId="2D2F5F4B" w14:textId="77777777" w:rsidR="003738A5" w:rsidRPr="00027947" w:rsidRDefault="003738A5" w:rsidP="003738A5">
            <w:pPr>
              <w:pStyle w:val="ListParagraph"/>
              <w:ind w:left="900"/>
              <w:rPr>
                <w:rFonts w:ascii="Times New Roman" w:hAnsi="Times New Roman" w:cs="Times New Roman"/>
                <w:noProof/>
                <w:sz w:val="20"/>
                <w:szCs w:val="20"/>
                <w:lang w:eastAsia="mn-MN"/>
              </w:rPr>
            </w:pPr>
          </w:p>
        </w:tc>
      </w:tr>
    </w:tbl>
    <w:p w14:paraId="590DE0FE" w14:textId="77777777" w:rsidR="000700A1" w:rsidRPr="000700A1" w:rsidRDefault="000700A1" w:rsidP="000700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7C472DC" w14:textId="2840CAD2" w:rsidR="009E65F4" w:rsidRDefault="005F246F" w:rsidP="00D139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E1926">
        <w:rPr>
          <w:rFonts w:ascii="Times New Roman" w:hAnsi="Times New Roman" w:cs="Times New Roman"/>
          <w:b/>
          <w:sz w:val="24"/>
          <w:szCs w:val="24"/>
        </w:rPr>
        <w:t>Please</w:t>
      </w:r>
      <w:r w:rsidR="00D13995"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Pr="001E1926">
        <w:rPr>
          <w:rFonts w:ascii="Times New Roman" w:hAnsi="Times New Roman" w:cs="Times New Roman"/>
          <w:b/>
          <w:sz w:val="24"/>
          <w:szCs w:val="24"/>
        </w:rPr>
        <w:t xml:space="preserve"> send your</w:t>
      </w:r>
      <w:r w:rsidR="00D13995">
        <w:rPr>
          <w:rFonts w:ascii="Times New Roman" w:hAnsi="Times New Roman" w:cs="Times New Roman"/>
          <w:b/>
          <w:sz w:val="24"/>
          <w:szCs w:val="24"/>
        </w:rPr>
        <w:t xml:space="preserve"> complete</w:t>
      </w:r>
      <w:r w:rsidR="00D13995">
        <w:rPr>
          <w:rFonts w:ascii="Times New Roman" w:hAnsi="Times New Roman" w:cs="Times New Roman"/>
          <w:b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 registration form to</w:t>
      </w:r>
      <w:r w:rsidRPr="001E1926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7" w:history="1">
        <w:r w:rsidR="00D13995" w:rsidRPr="00CC16D2">
          <w:rPr>
            <w:rStyle w:val="Hyperlink"/>
            <w:rFonts w:ascii="Times New Roman" w:hAnsi="Times New Roman" w:cs="Times New Roman"/>
            <w:b/>
            <w:sz w:val="24"/>
            <w:szCs w:val="24"/>
            <w:shd w:val="clear" w:color="auto" w:fill="FFFFFF"/>
            <w:lang w:val="en-US"/>
          </w:rPr>
          <w:t>est2023@mas.ac.mn</w:t>
        </w:r>
      </w:hyperlink>
      <w:r w:rsidR="003738A5">
        <w:rPr>
          <w:rFonts w:ascii="Times New Roman" w:hAnsi="Times New Roman" w:cs="Times New Roman"/>
          <w:color w:val="555555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by </w:t>
      </w:r>
      <w:r w:rsidR="00027947">
        <w:rPr>
          <w:rFonts w:ascii="Times New Roman" w:hAnsi="Times New Roman" w:cs="Times New Roman"/>
          <w:b/>
          <w:sz w:val="24"/>
          <w:szCs w:val="24"/>
          <w:lang w:val="en-US"/>
        </w:rPr>
        <w:t xml:space="preserve">June 01,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02</w:t>
      </w:r>
      <w:r w:rsidR="0048344A">
        <w:rPr>
          <w:rFonts w:ascii="Times New Roman" w:hAnsi="Times New Roman" w:cs="Times New Roman"/>
          <w:b/>
          <w:sz w:val="24"/>
          <w:szCs w:val="24"/>
          <w:lang w:val="en-US"/>
        </w:rPr>
        <w:t>3</w:t>
      </w:r>
      <w:r w:rsidRPr="001E1926"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</w:p>
    <w:p w14:paraId="2FE66D50" w14:textId="77777777" w:rsidR="00D13995" w:rsidRDefault="00D13995" w:rsidP="00D1399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6773937" w14:textId="77777777" w:rsidR="006A1A0A" w:rsidRPr="000700A1" w:rsidRDefault="006A1A0A" w:rsidP="001E07B2">
      <w:pPr>
        <w:spacing w:after="0" w:line="240" w:lineRule="auto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</w:p>
    <w:sectPr w:rsidR="006A1A0A" w:rsidRPr="000700A1" w:rsidSect="001E1926">
      <w:pgSz w:w="11906" w:h="16838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◦"/>
      <w:lvlJc w:val="left"/>
      <w:pPr>
        <w:ind w:left="1440" w:hanging="360"/>
      </w:pPr>
    </w:lvl>
    <w:lvl w:ilvl="2" w:tplc="00000003">
      <w:start w:val="1"/>
      <w:numFmt w:val="bullet"/>
      <w:lvlText w:val="▪"/>
      <w:lvlJc w:val="left"/>
      <w:pPr>
        <w:ind w:left="2160" w:hanging="360"/>
      </w:pPr>
    </w:lvl>
    <w:lvl w:ilvl="3" w:tplc="00000004">
      <w:start w:val="1"/>
      <w:numFmt w:val="bullet"/>
      <w:lvlText w:val="▪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D122F8"/>
    <w:multiLevelType w:val="hybridMultilevel"/>
    <w:tmpl w:val="5360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25E3E"/>
    <w:multiLevelType w:val="hybridMultilevel"/>
    <w:tmpl w:val="8AEAAD68"/>
    <w:lvl w:ilvl="0" w:tplc="8C9248B0">
      <w:start w:val="1"/>
      <w:numFmt w:val="bullet"/>
      <w:lvlText w:val=""/>
      <w:lvlJc w:val="left"/>
      <w:pPr>
        <w:ind w:left="900" w:hanging="360"/>
      </w:pPr>
      <w:rPr>
        <w:rFonts w:ascii="Symbol" w:hAnsi="Symbol" w:hint="default"/>
      </w:rPr>
    </w:lvl>
    <w:lvl w:ilvl="1" w:tplc="045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22A01"/>
    <w:multiLevelType w:val="hybridMultilevel"/>
    <w:tmpl w:val="C81E9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A4E29"/>
    <w:multiLevelType w:val="hybridMultilevel"/>
    <w:tmpl w:val="7438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56CE0"/>
    <w:multiLevelType w:val="hybridMultilevel"/>
    <w:tmpl w:val="47F4C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23428"/>
    <w:multiLevelType w:val="hybridMultilevel"/>
    <w:tmpl w:val="539C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62441D"/>
    <w:multiLevelType w:val="hybridMultilevel"/>
    <w:tmpl w:val="8D404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CE404C"/>
    <w:multiLevelType w:val="hybridMultilevel"/>
    <w:tmpl w:val="E44CE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7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A0MjQzsTAyNjJW0lEKTi0uzszPAykwqgUA8G+xnCwAAAA="/>
  </w:docVars>
  <w:rsids>
    <w:rsidRoot w:val="00392265"/>
    <w:rsid w:val="00010F76"/>
    <w:rsid w:val="00022FE2"/>
    <w:rsid w:val="0002441F"/>
    <w:rsid w:val="000252FE"/>
    <w:rsid w:val="00027947"/>
    <w:rsid w:val="00065872"/>
    <w:rsid w:val="000700A1"/>
    <w:rsid w:val="0007103F"/>
    <w:rsid w:val="00081D2F"/>
    <w:rsid w:val="00083DBD"/>
    <w:rsid w:val="000B1990"/>
    <w:rsid w:val="000B3961"/>
    <w:rsid w:val="000C6301"/>
    <w:rsid w:val="000C7D61"/>
    <w:rsid w:val="000D397D"/>
    <w:rsid w:val="000D4A60"/>
    <w:rsid w:val="000F262F"/>
    <w:rsid w:val="000F3493"/>
    <w:rsid w:val="000F3B18"/>
    <w:rsid w:val="000F6B65"/>
    <w:rsid w:val="00100714"/>
    <w:rsid w:val="00121030"/>
    <w:rsid w:val="00122ECF"/>
    <w:rsid w:val="00124D29"/>
    <w:rsid w:val="00140711"/>
    <w:rsid w:val="00142856"/>
    <w:rsid w:val="001527F9"/>
    <w:rsid w:val="001534AE"/>
    <w:rsid w:val="00157D09"/>
    <w:rsid w:val="00161449"/>
    <w:rsid w:val="00161B15"/>
    <w:rsid w:val="00195B36"/>
    <w:rsid w:val="001A1CF5"/>
    <w:rsid w:val="001A69D8"/>
    <w:rsid w:val="001B0B8B"/>
    <w:rsid w:val="001B2956"/>
    <w:rsid w:val="001B3CDC"/>
    <w:rsid w:val="001B6261"/>
    <w:rsid w:val="001B7362"/>
    <w:rsid w:val="001C1947"/>
    <w:rsid w:val="001C337D"/>
    <w:rsid w:val="001C3C47"/>
    <w:rsid w:val="001C4213"/>
    <w:rsid w:val="001C5CCF"/>
    <w:rsid w:val="001D111D"/>
    <w:rsid w:val="001D36F9"/>
    <w:rsid w:val="001E07B2"/>
    <w:rsid w:val="001E12E5"/>
    <w:rsid w:val="001E17AC"/>
    <w:rsid w:val="001E1926"/>
    <w:rsid w:val="001E2581"/>
    <w:rsid w:val="001E7418"/>
    <w:rsid w:val="001F250A"/>
    <w:rsid w:val="001F38B9"/>
    <w:rsid w:val="00200B4B"/>
    <w:rsid w:val="0020290F"/>
    <w:rsid w:val="002047F8"/>
    <w:rsid w:val="0021342A"/>
    <w:rsid w:val="00223ABD"/>
    <w:rsid w:val="002271F0"/>
    <w:rsid w:val="00234C7E"/>
    <w:rsid w:val="00235FE9"/>
    <w:rsid w:val="00240661"/>
    <w:rsid w:val="002420BB"/>
    <w:rsid w:val="00246B58"/>
    <w:rsid w:val="00247A53"/>
    <w:rsid w:val="00251625"/>
    <w:rsid w:val="00251BFF"/>
    <w:rsid w:val="0026069F"/>
    <w:rsid w:val="0026321B"/>
    <w:rsid w:val="002648C6"/>
    <w:rsid w:val="00274467"/>
    <w:rsid w:val="002856C2"/>
    <w:rsid w:val="002A7D0C"/>
    <w:rsid w:val="002B0B2A"/>
    <w:rsid w:val="002B2BE6"/>
    <w:rsid w:val="002B3B7D"/>
    <w:rsid w:val="002B404B"/>
    <w:rsid w:val="002B47B9"/>
    <w:rsid w:val="002B7265"/>
    <w:rsid w:val="002C3646"/>
    <w:rsid w:val="002D1A31"/>
    <w:rsid w:val="002D338F"/>
    <w:rsid w:val="002D4F36"/>
    <w:rsid w:val="002D53F4"/>
    <w:rsid w:val="002E1AC0"/>
    <w:rsid w:val="002E45E8"/>
    <w:rsid w:val="002E6F15"/>
    <w:rsid w:val="002E770C"/>
    <w:rsid w:val="002F19A9"/>
    <w:rsid w:val="00300B75"/>
    <w:rsid w:val="00311DE1"/>
    <w:rsid w:val="00314BDC"/>
    <w:rsid w:val="003162FC"/>
    <w:rsid w:val="00323637"/>
    <w:rsid w:val="00335335"/>
    <w:rsid w:val="00336257"/>
    <w:rsid w:val="0034095B"/>
    <w:rsid w:val="00352FAA"/>
    <w:rsid w:val="00354DB9"/>
    <w:rsid w:val="0036126E"/>
    <w:rsid w:val="003738A5"/>
    <w:rsid w:val="00385C40"/>
    <w:rsid w:val="00392265"/>
    <w:rsid w:val="00395E74"/>
    <w:rsid w:val="003A6E47"/>
    <w:rsid w:val="003B42EB"/>
    <w:rsid w:val="003D1E63"/>
    <w:rsid w:val="003F226F"/>
    <w:rsid w:val="003F2312"/>
    <w:rsid w:val="00404DDA"/>
    <w:rsid w:val="004068B4"/>
    <w:rsid w:val="00437C8C"/>
    <w:rsid w:val="0044084E"/>
    <w:rsid w:val="00456EAF"/>
    <w:rsid w:val="00470CF7"/>
    <w:rsid w:val="0048344A"/>
    <w:rsid w:val="00483DB1"/>
    <w:rsid w:val="0049116D"/>
    <w:rsid w:val="00493071"/>
    <w:rsid w:val="004B512E"/>
    <w:rsid w:val="004B5869"/>
    <w:rsid w:val="004B6927"/>
    <w:rsid w:val="004C3920"/>
    <w:rsid w:val="004D0CF2"/>
    <w:rsid w:val="004D1907"/>
    <w:rsid w:val="004E51CF"/>
    <w:rsid w:val="004F0AFC"/>
    <w:rsid w:val="005061C3"/>
    <w:rsid w:val="00511540"/>
    <w:rsid w:val="00513E8F"/>
    <w:rsid w:val="00520EBE"/>
    <w:rsid w:val="00523B77"/>
    <w:rsid w:val="00523FC5"/>
    <w:rsid w:val="00524E8C"/>
    <w:rsid w:val="00536BFB"/>
    <w:rsid w:val="00540000"/>
    <w:rsid w:val="00544154"/>
    <w:rsid w:val="00554EFF"/>
    <w:rsid w:val="00556F37"/>
    <w:rsid w:val="005646B0"/>
    <w:rsid w:val="00571DAC"/>
    <w:rsid w:val="00580D80"/>
    <w:rsid w:val="00594ED3"/>
    <w:rsid w:val="005A0860"/>
    <w:rsid w:val="005A7E19"/>
    <w:rsid w:val="005B1AF0"/>
    <w:rsid w:val="005B3692"/>
    <w:rsid w:val="005B6AF7"/>
    <w:rsid w:val="005C7AE0"/>
    <w:rsid w:val="005D255A"/>
    <w:rsid w:val="005E037D"/>
    <w:rsid w:val="005E0EA3"/>
    <w:rsid w:val="005E47DA"/>
    <w:rsid w:val="005F246F"/>
    <w:rsid w:val="005F4A2F"/>
    <w:rsid w:val="005F7C49"/>
    <w:rsid w:val="006034C1"/>
    <w:rsid w:val="00603797"/>
    <w:rsid w:val="00620891"/>
    <w:rsid w:val="006218D3"/>
    <w:rsid w:val="00624A4D"/>
    <w:rsid w:val="0062543E"/>
    <w:rsid w:val="0062743D"/>
    <w:rsid w:val="00632AE1"/>
    <w:rsid w:val="00642DB9"/>
    <w:rsid w:val="00677CCE"/>
    <w:rsid w:val="006845EA"/>
    <w:rsid w:val="00685FCE"/>
    <w:rsid w:val="006901A1"/>
    <w:rsid w:val="006930E9"/>
    <w:rsid w:val="00697E6F"/>
    <w:rsid w:val="006A1A0A"/>
    <w:rsid w:val="006A4FB7"/>
    <w:rsid w:val="006A613C"/>
    <w:rsid w:val="006B2899"/>
    <w:rsid w:val="006B53A4"/>
    <w:rsid w:val="006C5C57"/>
    <w:rsid w:val="006C6834"/>
    <w:rsid w:val="006D1746"/>
    <w:rsid w:val="006D3205"/>
    <w:rsid w:val="006D35FE"/>
    <w:rsid w:val="006F7C2F"/>
    <w:rsid w:val="00700E04"/>
    <w:rsid w:val="00703B0F"/>
    <w:rsid w:val="007053B2"/>
    <w:rsid w:val="00707DD2"/>
    <w:rsid w:val="00707ED4"/>
    <w:rsid w:val="00710DA4"/>
    <w:rsid w:val="007225A7"/>
    <w:rsid w:val="00731943"/>
    <w:rsid w:val="007333E9"/>
    <w:rsid w:val="00734453"/>
    <w:rsid w:val="00734A7E"/>
    <w:rsid w:val="00740BE3"/>
    <w:rsid w:val="00744743"/>
    <w:rsid w:val="007450FC"/>
    <w:rsid w:val="00745F65"/>
    <w:rsid w:val="00761C6F"/>
    <w:rsid w:val="00762334"/>
    <w:rsid w:val="0076634B"/>
    <w:rsid w:val="00766F84"/>
    <w:rsid w:val="00771689"/>
    <w:rsid w:val="00774C69"/>
    <w:rsid w:val="00782EA5"/>
    <w:rsid w:val="00794408"/>
    <w:rsid w:val="007970B8"/>
    <w:rsid w:val="007A1A04"/>
    <w:rsid w:val="007A6A73"/>
    <w:rsid w:val="007B6E7E"/>
    <w:rsid w:val="007B703A"/>
    <w:rsid w:val="007C652F"/>
    <w:rsid w:val="007E19FC"/>
    <w:rsid w:val="007E2D50"/>
    <w:rsid w:val="007F1F9C"/>
    <w:rsid w:val="0080376E"/>
    <w:rsid w:val="00806C93"/>
    <w:rsid w:val="00811886"/>
    <w:rsid w:val="008145B2"/>
    <w:rsid w:val="008174C0"/>
    <w:rsid w:val="00824929"/>
    <w:rsid w:val="00825D06"/>
    <w:rsid w:val="00833CA3"/>
    <w:rsid w:val="00835C58"/>
    <w:rsid w:val="008405C7"/>
    <w:rsid w:val="008476F4"/>
    <w:rsid w:val="008521CE"/>
    <w:rsid w:val="008536CE"/>
    <w:rsid w:val="0085597B"/>
    <w:rsid w:val="00860991"/>
    <w:rsid w:val="00862C33"/>
    <w:rsid w:val="008642F0"/>
    <w:rsid w:val="008664A4"/>
    <w:rsid w:val="00870E5A"/>
    <w:rsid w:val="00884468"/>
    <w:rsid w:val="00884C04"/>
    <w:rsid w:val="00885CF3"/>
    <w:rsid w:val="008876C8"/>
    <w:rsid w:val="00897AF7"/>
    <w:rsid w:val="008A02D7"/>
    <w:rsid w:val="008A22A9"/>
    <w:rsid w:val="008A553F"/>
    <w:rsid w:val="008C449E"/>
    <w:rsid w:val="008C544C"/>
    <w:rsid w:val="008C552A"/>
    <w:rsid w:val="008D7359"/>
    <w:rsid w:val="008F71D4"/>
    <w:rsid w:val="00904D4D"/>
    <w:rsid w:val="00906E8F"/>
    <w:rsid w:val="00907E4F"/>
    <w:rsid w:val="00912923"/>
    <w:rsid w:val="00912CC6"/>
    <w:rsid w:val="009150E1"/>
    <w:rsid w:val="00922B97"/>
    <w:rsid w:val="0092777B"/>
    <w:rsid w:val="00930D22"/>
    <w:rsid w:val="00931A48"/>
    <w:rsid w:val="0094706D"/>
    <w:rsid w:val="00950075"/>
    <w:rsid w:val="009556CF"/>
    <w:rsid w:val="00957CC0"/>
    <w:rsid w:val="0096430B"/>
    <w:rsid w:val="00970D86"/>
    <w:rsid w:val="009720F2"/>
    <w:rsid w:val="0097527E"/>
    <w:rsid w:val="00987E36"/>
    <w:rsid w:val="0099690C"/>
    <w:rsid w:val="00996B92"/>
    <w:rsid w:val="009A100C"/>
    <w:rsid w:val="009A17A8"/>
    <w:rsid w:val="009A370D"/>
    <w:rsid w:val="009A499E"/>
    <w:rsid w:val="009A54CF"/>
    <w:rsid w:val="009B57B2"/>
    <w:rsid w:val="009E65F4"/>
    <w:rsid w:val="009E6658"/>
    <w:rsid w:val="009F68B0"/>
    <w:rsid w:val="009F6F8B"/>
    <w:rsid w:val="009F7FA4"/>
    <w:rsid w:val="00A00F7F"/>
    <w:rsid w:val="00A04B95"/>
    <w:rsid w:val="00A0707E"/>
    <w:rsid w:val="00A11D5A"/>
    <w:rsid w:val="00A22B03"/>
    <w:rsid w:val="00A25990"/>
    <w:rsid w:val="00A37505"/>
    <w:rsid w:val="00A42BC5"/>
    <w:rsid w:val="00A44991"/>
    <w:rsid w:val="00A569BC"/>
    <w:rsid w:val="00A571F4"/>
    <w:rsid w:val="00A61779"/>
    <w:rsid w:val="00A630C8"/>
    <w:rsid w:val="00A674BC"/>
    <w:rsid w:val="00A71CA7"/>
    <w:rsid w:val="00A76571"/>
    <w:rsid w:val="00A802D6"/>
    <w:rsid w:val="00A93E1B"/>
    <w:rsid w:val="00AA3331"/>
    <w:rsid w:val="00AA5C57"/>
    <w:rsid w:val="00AA6273"/>
    <w:rsid w:val="00AB28B0"/>
    <w:rsid w:val="00AB2EB8"/>
    <w:rsid w:val="00AB30B2"/>
    <w:rsid w:val="00AB3980"/>
    <w:rsid w:val="00AC4073"/>
    <w:rsid w:val="00AC4FD6"/>
    <w:rsid w:val="00AD0AB4"/>
    <w:rsid w:val="00AD6B35"/>
    <w:rsid w:val="00AF2165"/>
    <w:rsid w:val="00AF34F2"/>
    <w:rsid w:val="00AF4A32"/>
    <w:rsid w:val="00B021A8"/>
    <w:rsid w:val="00B03352"/>
    <w:rsid w:val="00B04678"/>
    <w:rsid w:val="00B04928"/>
    <w:rsid w:val="00B05963"/>
    <w:rsid w:val="00B11B99"/>
    <w:rsid w:val="00B124CD"/>
    <w:rsid w:val="00B13FA5"/>
    <w:rsid w:val="00B1654C"/>
    <w:rsid w:val="00B167A6"/>
    <w:rsid w:val="00B16FFD"/>
    <w:rsid w:val="00B174AF"/>
    <w:rsid w:val="00B30E6B"/>
    <w:rsid w:val="00B329F7"/>
    <w:rsid w:val="00B356B3"/>
    <w:rsid w:val="00B404DD"/>
    <w:rsid w:val="00B44201"/>
    <w:rsid w:val="00B54FFC"/>
    <w:rsid w:val="00B56320"/>
    <w:rsid w:val="00B62509"/>
    <w:rsid w:val="00B62550"/>
    <w:rsid w:val="00B65424"/>
    <w:rsid w:val="00B838F8"/>
    <w:rsid w:val="00B92C6B"/>
    <w:rsid w:val="00B95E39"/>
    <w:rsid w:val="00B96B31"/>
    <w:rsid w:val="00BA54E6"/>
    <w:rsid w:val="00BB734E"/>
    <w:rsid w:val="00BC3B33"/>
    <w:rsid w:val="00BC4ED2"/>
    <w:rsid w:val="00BC5204"/>
    <w:rsid w:val="00BD1E24"/>
    <w:rsid w:val="00BD3C56"/>
    <w:rsid w:val="00BD730E"/>
    <w:rsid w:val="00BE131B"/>
    <w:rsid w:val="00BE21D4"/>
    <w:rsid w:val="00BE31DD"/>
    <w:rsid w:val="00C05503"/>
    <w:rsid w:val="00C16A43"/>
    <w:rsid w:val="00C23021"/>
    <w:rsid w:val="00C25606"/>
    <w:rsid w:val="00C372C2"/>
    <w:rsid w:val="00C408B8"/>
    <w:rsid w:val="00C43C6D"/>
    <w:rsid w:val="00C51417"/>
    <w:rsid w:val="00C54824"/>
    <w:rsid w:val="00C56C67"/>
    <w:rsid w:val="00C66B64"/>
    <w:rsid w:val="00C71D11"/>
    <w:rsid w:val="00C73A97"/>
    <w:rsid w:val="00C80461"/>
    <w:rsid w:val="00C80864"/>
    <w:rsid w:val="00C82461"/>
    <w:rsid w:val="00C8491C"/>
    <w:rsid w:val="00CA7A7F"/>
    <w:rsid w:val="00CB1E12"/>
    <w:rsid w:val="00CB4696"/>
    <w:rsid w:val="00CC082D"/>
    <w:rsid w:val="00CC11C0"/>
    <w:rsid w:val="00CC5200"/>
    <w:rsid w:val="00CC6AD0"/>
    <w:rsid w:val="00CD077F"/>
    <w:rsid w:val="00CD126D"/>
    <w:rsid w:val="00CD3364"/>
    <w:rsid w:val="00D02B46"/>
    <w:rsid w:val="00D07324"/>
    <w:rsid w:val="00D13995"/>
    <w:rsid w:val="00D163B3"/>
    <w:rsid w:val="00D230BF"/>
    <w:rsid w:val="00D25CE8"/>
    <w:rsid w:val="00D3306F"/>
    <w:rsid w:val="00D37CAB"/>
    <w:rsid w:val="00D404D0"/>
    <w:rsid w:val="00D40E7B"/>
    <w:rsid w:val="00D4690B"/>
    <w:rsid w:val="00D57FA3"/>
    <w:rsid w:val="00D602DA"/>
    <w:rsid w:val="00D617A0"/>
    <w:rsid w:val="00D662A2"/>
    <w:rsid w:val="00D84391"/>
    <w:rsid w:val="00D8490E"/>
    <w:rsid w:val="00D84FAD"/>
    <w:rsid w:val="00D94F45"/>
    <w:rsid w:val="00DA38A0"/>
    <w:rsid w:val="00DA4CE6"/>
    <w:rsid w:val="00DB07A4"/>
    <w:rsid w:val="00DB495B"/>
    <w:rsid w:val="00DB52F3"/>
    <w:rsid w:val="00DC2DE2"/>
    <w:rsid w:val="00DD30AA"/>
    <w:rsid w:val="00DE0E28"/>
    <w:rsid w:val="00DE7A8B"/>
    <w:rsid w:val="00DF1A5D"/>
    <w:rsid w:val="00DF266E"/>
    <w:rsid w:val="00E01DD3"/>
    <w:rsid w:val="00E1513D"/>
    <w:rsid w:val="00E15C3F"/>
    <w:rsid w:val="00E16955"/>
    <w:rsid w:val="00E211F0"/>
    <w:rsid w:val="00E214B7"/>
    <w:rsid w:val="00E351B2"/>
    <w:rsid w:val="00E36137"/>
    <w:rsid w:val="00E3790C"/>
    <w:rsid w:val="00E3795E"/>
    <w:rsid w:val="00E41996"/>
    <w:rsid w:val="00E51C0A"/>
    <w:rsid w:val="00E565E8"/>
    <w:rsid w:val="00E5784F"/>
    <w:rsid w:val="00E61EB0"/>
    <w:rsid w:val="00E73C00"/>
    <w:rsid w:val="00E76883"/>
    <w:rsid w:val="00E8104D"/>
    <w:rsid w:val="00E901F7"/>
    <w:rsid w:val="00E90922"/>
    <w:rsid w:val="00E90B03"/>
    <w:rsid w:val="00E935F0"/>
    <w:rsid w:val="00E96F22"/>
    <w:rsid w:val="00E97754"/>
    <w:rsid w:val="00EA1777"/>
    <w:rsid w:val="00EA3CFA"/>
    <w:rsid w:val="00EB4549"/>
    <w:rsid w:val="00EB6166"/>
    <w:rsid w:val="00EB71CD"/>
    <w:rsid w:val="00EC24CB"/>
    <w:rsid w:val="00ED72E2"/>
    <w:rsid w:val="00EE769F"/>
    <w:rsid w:val="00EE791F"/>
    <w:rsid w:val="00EF7EBD"/>
    <w:rsid w:val="00F04945"/>
    <w:rsid w:val="00F05AEE"/>
    <w:rsid w:val="00F0702E"/>
    <w:rsid w:val="00F2201E"/>
    <w:rsid w:val="00F253BB"/>
    <w:rsid w:val="00F30759"/>
    <w:rsid w:val="00F340D5"/>
    <w:rsid w:val="00F426C7"/>
    <w:rsid w:val="00F450A8"/>
    <w:rsid w:val="00F5241C"/>
    <w:rsid w:val="00F60124"/>
    <w:rsid w:val="00F60AB1"/>
    <w:rsid w:val="00F60D79"/>
    <w:rsid w:val="00F61FDE"/>
    <w:rsid w:val="00F62251"/>
    <w:rsid w:val="00F63C76"/>
    <w:rsid w:val="00F70B09"/>
    <w:rsid w:val="00F70D76"/>
    <w:rsid w:val="00F7157B"/>
    <w:rsid w:val="00F722FA"/>
    <w:rsid w:val="00F750F2"/>
    <w:rsid w:val="00F7571B"/>
    <w:rsid w:val="00F93987"/>
    <w:rsid w:val="00F97A31"/>
    <w:rsid w:val="00FA6F01"/>
    <w:rsid w:val="00FB2BA3"/>
    <w:rsid w:val="00FC2BC3"/>
    <w:rsid w:val="00FC4492"/>
    <w:rsid w:val="00FE0D40"/>
    <w:rsid w:val="00FE15BC"/>
    <w:rsid w:val="00FF3665"/>
    <w:rsid w:val="00FF66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AF35A"/>
  <w15:docId w15:val="{930A7EC1-A2E9-4731-9B47-A89342132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mn-M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8A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19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1A0A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6A1A0A"/>
  </w:style>
  <w:style w:type="paragraph" w:styleId="NormalWeb">
    <w:name w:val="Normal (Web)"/>
    <w:basedOn w:val="Normal"/>
    <w:uiPriority w:val="99"/>
    <w:unhideWhenUsed/>
    <w:rsid w:val="006A1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A1A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12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6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1926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9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est2023@mas.ac.m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BE0E1-CAB5-4332-997B-785EF73D0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yamdavaa</dc:creator>
  <cp:lastModifiedBy>Баасанцог Мөнхчулуун</cp:lastModifiedBy>
  <cp:revision>12</cp:revision>
  <cp:lastPrinted>2023-02-15T02:56:00Z</cp:lastPrinted>
  <dcterms:created xsi:type="dcterms:W3CDTF">2021-04-05T02:30:00Z</dcterms:created>
  <dcterms:modified xsi:type="dcterms:W3CDTF">2023-08-03T06:53:00Z</dcterms:modified>
</cp:coreProperties>
</file>